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A8D9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LOAD CSV WITH HEADERS FROM "file:/V1TestingSample.csv" AS line</w:t>
      </w:r>
    </w:p>
    <w:p w14:paraId="25B7F19E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//FIELDTERMINATOR '\t'</w:t>
      </w:r>
    </w:p>
    <w:p w14:paraId="1CBD009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WITH line WHERE line.StartofTenureAddress1 IS NOT NULL</w:t>
      </w:r>
    </w:p>
    <w:p w14:paraId="19CD1BB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</w:p>
    <w:p w14:paraId="6CAD1A6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(</w:t>
      </w:r>
      <w:proofErr w:type="spellStart"/>
      <w:r w:rsidRPr="00FB3689">
        <w:rPr>
          <w:rFonts w:ascii="Times New Roman" w:hAnsi="Times New Roman" w:cs="Times New Roman"/>
          <w:sz w:val="24"/>
          <w:szCs w:val="24"/>
        </w:rPr>
        <w:t>case:Cases</w:t>
      </w:r>
      <w:proofErr w:type="spellEnd"/>
      <w:r w:rsidRPr="00FB3689"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 w:rsidRPr="00FB3689">
        <w:rPr>
          <w:rFonts w:ascii="Times New Roman" w:hAnsi="Times New Roman" w:cs="Times New Roman"/>
          <w:sz w:val="24"/>
          <w:szCs w:val="24"/>
        </w:rPr>
        <w:t>name:line.Case,link:line.Link</w:t>
      </w:r>
      <w:proofErr w:type="spellEnd"/>
      <w:r w:rsidRPr="00FB3689">
        <w:rPr>
          <w:rFonts w:ascii="Times New Roman" w:hAnsi="Times New Roman" w:cs="Times New Roman"/>
          <w:sz w:val="24"/>
          <w:szCs w:val="24"/>
        </w:rPr>
        <w:t>})</w:t>
      </w:r>
    </w:p>
    <w:p w14:paraId="47DB33A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(company:Company{name:line.CompanyNamesReconciled,number:line.CompanyNumber,type:line.CompanyType,status:line.CompanyStatus,incorporation:line.IncorporationDate,dissolution:line.DissolutionDate,companypreviousnames:line.CompanyPreviousNames,previousnamesnumber:line.NumberofPreviousNames,changeinregisteredaddress:line.ChangeInRegisteredAddress,previousaddressnumber:line.NumberofPreviousAddresses,executivenumber:line.TotalNumberofExecutives,industrycode1:line.IndustryCode1,description1:line.DescriptionofIndustryCode1,industrycode2:line.IndustryCode2,description2:line.DescriptionofIndustryCode2,industrycode3:line.IndustryCode3,description3:line.DescriptionofIndustryCode3,industrycode4:line.IndustryCode4,description4:line.DescriptionofIndustryCode4,industrycode5:line.IndustryCode5,description5:line.DescriptionofIndustryCode5,industrycode6:line.IndustryCode6,description6:line.DescriptionofIndustryCode6,industrycode7:line.IndustryCode7,description8:line.DescriptionofIndustryCode8,industrycode9:line.IndustryCode9,description9:line.DescriptionofIndustryCode9,industrycode10:line.IndustryCode10,description10:line.DescriptionofIndustryCode10,dateofreportingcash:line.DateofReportingCashatBank,latestcashatbank:line.LatestFinancialsCashatBank,previousdateofreportingcash:line.PreviousYearDateofReportingCashatBank,previouscashatbank:line.PreviousFinancialsCashatBank,dateofreportingcurrentassets:line.DateofReportingCurrentAssets,latestcurrentassets:line.LatestFinancialsCurrentAssets,previousdateofreportingcurrentassets:line.PreviousYearDateofReportingCurrentAssets,previouscurrentassets:line.PreviousFinancialsCurrentAssets,dateofreportingcurrentliabilities:line.DateofReportingCurrentLiabilities,latestcurrentliabilities:line.LatestFinancialsCurrentLiabilities,previousdateofreportingcurrentliabilities:line.PreviousYearDateofReportingCurrentLiabilities,previouscurrentliabilities:line.PreviousFinancialsCurrentLiabilities,dateofreportingfixedassets:line.DateofReportingFixedAssets,latestfixedassets:line.LatestFinancialsFixedAssets,previousdateofreportingfixedassets:line.PreviousYearDateofReportingFixedAssets,previousfixedassets:line.PreviousFinancialsFixedAssets})</w:t>
      </w:r>
    </w:p>
    <w:p w14:paraId="3F59F4F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(registeredaddress:CompanyAddress{address:line.RegisteredAddress,postalcodes:line.PostalCodes})</w:t>
      </w:r>
    </w:p>
    <w:p w14:paraId="7917C3B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(case)-[:COMPANY]-&gt;(company)-[:COMPANYADDRESS]-&gt;(registeredaddress)</w:t>
      </w:r>
    </w:p>
    <w:p w14:paraId="1FBCBD8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</w:p>
    <w:p w14:paraId="26BF500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hangeInRegisteredAddress="Yes" AND toInteger(</w:t>
      </w:r>
      <w:proofErr w:type="spellStart"/>
      <w:r w:rsidRPr="00FB3689">
        <w:rPr>
          <w:rFonts w:ascii="Times New Roman" w:hAnsi="Times New Roman" w:cs="Times New Roman"/>
          <w:sz w:val="24"/>
          <w:szCs w:val="24"/>
        </w:rPr>
        <w:t>line.NumberofPreviousNames</w:t>
      </w:r>
      <w:proofErr w:type="spellEnd"/>
      <w:r w:rsidRPr="00FB3689">
        <w:rPr>
          <w:rFonts w:ascii="Times New Roman" w:hAnsi="Times New Roman" w:cs="Times New Roman"/>
          <w:sz w:val="24"/>
          <w:szCs w:val="24"/>
        </w:rPr>
        <w:t>)=0 THEN [1] ELSE [] END|</w:t>
      </w:r>
    </w:p>
    <w:p w14:paraId="146E565E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PrevAddress1 &lt;&gt; "NA" THEN [1] ELSE [] END|</w:t>
      </w:r>
    </w:p>
    <w:p w14:paraId="67F4199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address1:Address{address:line.PrevAddress1,starttenure:line.StartofTenureAddress1,endtenure:line.EndofTenureAddress1})</w:t>
      </w:r>
    </w:p>
    <w:p w14:paraId="1A8737C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MERGE (company)-[:CHANGEINREGISTEREDADDRESS]-&gt;(address1)</w:t>
      </w:r>
    </w:p>
    <w:p w14:paraId="5072EF4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451926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PrevAddress2 &lt;&gt; "NA" THEN [1] ELSE [] END|</w:t>
      </w:r>
    </w:p>
    <w:p w14:paraId="2869D0E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address2:Address{address:line.PrevAddress2,starttenure:line.StartofTenureAddress2,endtenure:line.EndofTenureAddress2})</w:t>
      </w:r>
    </w:p>
    <w:p w14:paraId="7E7F3DA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CHANGEINREGISTEREDADDRESS]-&gt;(address2)</w:t>
      </w:r>
    </w:p>
    <w:p w14:paraId="726DEBF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7E014B2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PrevAddress3 &lt;&gt; "NA" THEN [1] ELSE [] END|</w:t>
      </w:r>
    </w:p>
    <w:p w14:paraId="12ACDF7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address3:Address{address:line.PrevAddress3,starttenure:line.StartofTenureAddress3,endtenure:line.EndofTenureAddress3})</w:t>
      </w:r>
    </w:p>
    <w:p w14:paraId="0D0609B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CHANGEINREGISTEREDADDRESS]-&gt;(address3)</w:t>
      </w:r>
    </w:p>
    <w:p w14:paraId="3BB056E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77029B1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A04533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hangeInRegisteredAddress="Yes" AND toInteger(</w:t>
      </w:r>
      <w:proofErr w:type="spellStart"/>
      <w:r w:rsidRPr="00FB3689">
        <w:rPr>
          <w:rFonts w:ascii="Times New Roman" w:hAnsi="Times New Roman" w:cs="Times New Roman"/>
          <w:sz w:val="24"/>
          <w:szCs w:val="24"/>
        </w:rPr>
        <w:t>line.NumberofPreviousNames</w:t>
      </w:r>
      <w:proofErr w:type="spellEnd"/>
      <w:r w:rsidRPr="00FB3689">
        <w:rPr>
          <w:rFonts w:ascii="Times New Roman" w:hAnsi="Times New Roman" w:cs="Times New Roman"/>
          <w:sz w:val="24"/>
          <w:szCs w:val="24"/>
        </w:rPr>
        <w:t>)&gt;0 THEN [1] ELSE [] END|</w:t>
      </w:r>
    </w:p>
    <w:p w14:paraId="52F83B4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PrevAddress1 &lt;&gt; "NA" THEN [1] ELSE [] END|</w:t>
      </w:r>
    </w:p>
    <w:p w14:paraId="18068FF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address1:Address{address:line.PrevAddress1,starttenure:line.StartofTenureAddress1,endtenure:line.EndofTenureAddress1})</w:t>
      </w:r>
    </w:p>
    <w:p w14:paraId="4ECD148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PREVIOUSADDRESS]-&gt;(previousaddress1)</w:t>
      </w:r>
    </w:p>
    <w:p w14:paraId="2C98475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8F4DFF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PrevAddress2 &lt;&gt; "NA" THEN [1] ELSE [] END|</w:t>
      </w:r>
    </w:p>
    <w:p w14:paraId="1540018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address2:Address{address:line.PrevAddress2,starttenure:line.StartofTenureAddress2,endtenure:line.EndofTenureAddress2})</w:t>
      </w:r>
    </w:p>
    <w:p w14:paraId="5386B3B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PREVIOUSADDRESS]-&gt;(previousaddress2)</w:t>
      </w:r>
    </w:p>
    <w:p w14:paraId="71A9450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05C902D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PrevAddress3 &lt;&gt; "NA" THEN [1] ELSE [] END|</w:t>
      </w:r>
    </w:p>
    <w:p w14:paraId="0B7DE27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MERGE (previousaddress3:Address{address:line.PrevAddress3,starttenure:line.StartofTenureAddress3,endtenure:line.EndofTenureAddress3})</w:t>
      </w:r>
    </w:p>
    <w:p w14:paraId="7765E79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PREVIOUSADDRESS]-&gt;(previousaddress3)</w:t>
      </w:r>
    </w:p>
    <w:p w14:paraId="1B71749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A920F9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006C9B5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hangeInRegisteredAddress= "Yes" AND toInteger(</w:t>
      </w:r>
      <w:proofErr w:type="spellStart"/>
      <w:r w:rsidRPr="00FB3689">
        <w:rPr>
          <w:rFonts w:ascii="Times New Roman" w:hAnsi="Times New Roman" w:cs="Times New Roman"/>
          <w:sz w:val="24"/>
          <w:szCs w:val="24"/>
        </w:rPr>
        <w:t>line.NumberofPreviousNames</w:t>
      </w:r>
      <w:proofErr w:type="spellEnd"/>
      <w:r w:rsidRPr="00FB3689">
        <w:rPr>
          <w:rFonts w:ascii="Times New Roman" w:hAnsi="Times New Roman" w:cs="Times New Roman"/>
          <w:sz w:val="24"/>
          <w:szCs w:val="24"/>
        </w:rPr>
        <w:t>)&gt;0 THEN [1] ELSE [] END|</w:t>
      </w:r>
    </w:p>
    <w:p w14:paraId="6190857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ompanyPreviousName1 &lt;&gt; "NA" THEN [1] ELSE [] END|</w:t>
      </w:r>
    </w:p>
    <w:p w14:paraId="005D01C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company1:PreviousCompany{name:line.CompanyPreviousName1,StartofTenure:line.StartDateofPreviousName1, EndofTenure:line.EndDateofPreviousName1})</w:t>
      </w:r>
    </w:p>
    <w:p w14:paraId="0B1AACB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address1:Address{address:line.PrevAddress1,starttenure:line.StartofTenureAddress1,endtenure:line.EndofTenureAddress1})</w:t>
      </w:r>
    </w:p>
    <w:p w14:paraId="196034B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address1)-[:PREVIOUSNAME]-&gt;(previouscompany1)</w:t>
      </w:r>
    </w:p>
    <w:p w14:paraId="1AD2D84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25BF6F1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ompanyPreviousName2 &lt;&gt; "NA" THEN [1] ELSE [] END|</w:t>
      </w:r>
    </w:p>
    <w:p w14:paraId="3C15F1B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company2:PreviousCompany{name:line.CompanyPreviousName2,StartofTenure:line.StartDateofPreviousName2, EndofTenure:line.EndDateofPreviousName2})</w:t>
      </w:r>
    </w:p>
    <w:p w14:paraId="30E7546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address2:Address{address:line.PrevAddress2,starttenure:line.StartofTenureAddress2,endtenure:line.EndofTenureAddress2})</w:t>
      </w:r>
    </w:p>
    <w:p w14:paraId="359D13A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address2)-[:PREVIOUSNAME]-&gt;(previouscompany2)</w:t>
      </w:r>
    </w:p>
    <w:p w14:paraId="66080EF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5E33DC8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ompanyPreviousName3 &lt;&gt; "NA" THEN [1] ELSE [] END|</w:t>
      </w:r>
    </w:p>
    <w:p w14:paraId="069FC7A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company3:PreviousCompany{name:line.CompanyPreviousName3,StartofTenure:line.StartDateofPreviousName3, EndofTenure:line.EndDateofPreviousName3})</w:t>
      </w:r>
    </w:p>
    <w:p w14:paraId="3ABA929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address3:Address{address:line.PrevAddress3,starttenure:line.StartofTenureAddress3,endtenure:line.EndofTenureAddress3})</w:t>
      </w:r>
    </w:p>
    <w:p w14:paraId="229613D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address3)-[:PREVIOUSNAME]-&gt;(previouscompany3)</w:t>
      </w:r>
    </w:p>
    <w:p w14:paraId="7284751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)</w:t>
      </w:r>
    </w:p>
    <w:p w14:paraId="5E8D374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A8F11C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hangeInRegisteredAddress= "No" AND toInteger(</w:t>
      </w:r>
      <w:proofErr w:type="spellStart"/>
      <w:r w:rsidRPr="00FB3689">
        <w:rPr>
          <w:rFonts w:ascii="Times New Roman" w:hAnsi="Times New Roman" w:cs="Times New Roman"/>
          <w:sz w:val="24"/>
          <w:szCs w:val="24"/>
        </w:rPr>
        <w:t>line.NumberofPreviousNames</w:t>
      </w:r>
      <w:proofErr w:type="spellEnd"/>
      <w:r w:rsidRPr="00FB3689">
        <w:rPr>
          <w:rFonts w:ascii="Times New Roman" w:hAnsi="Times New Roman" w:cs="Times New Roman"/>
          <w:sz w:val="24"/>
          <w:szCs w:val="24"/>
        </w:rPr>
        <w:t>)&gt;0 THEN [1] ELSE [] END|</w:t>
      </w:r>
    </w:p>
    <w:p w14:paraId="0DAA282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ompanyPreviousName1 &lt;&gt; "NA" THEN [1] ELSE [] END|</w:t>
      </w:r>
    </w:p>
    <w:p w14:paraId="53D4569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company1:PreviousCompany{name:line.CompanyPreviousName1,StartofTenure:line.StartDateofPreviousName1, EndofTenure:line.EndDateofPreviousName1})</w:t>
      </w:r>
    </w:p>
    <w:p w14:paraId="140A853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PREVIOUSNAME]-&gt;(previouscompany1)</w:t>
      </w:r>
    </w:p>
    <w:p w14:paraId="72A58F2E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5472CFB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ompanyPreviousName2 &lt;&gt; "NA" THEN [1] ELSE [] END|</w:t>
      </w:r>
    </w:p>
    <w:p w14:paraId="5398ABE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company2:PreviousCompany{name:line.CompanyPreviousName2,StartofTenure:line.StartDateofPreviousName2, EndofTenure:line.EndDateofPreviousName2})</w:t>
      </w:r>
    </w:p>
    <w:p w14:paraId="23087F4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PREVIOUSNAME]-&gt;(previouscompany2)</w:t>
      </w:r>
    </w:p>
    <w:p w14:paraId="1806F0D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5D52A7E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ompanyPreviousName3 &lt;&gt; "NA" THEN [1] ELSE [] END|</w:t>
      </w:r>
    </w:p>
    <w:p w14:paraId="4700E29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company3:PreviousCompany{name:line.CompanyPreviousName3,StartofTenure:line.StartDateofPreviousName3, EndofTenure:line.EndDateofPreviousName3})</w:t>
      </w:r>
    </w:p>
    <w:p w14:paraId="0800F31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PREVIOUSNAME]-&gt;(previouscompany3)</w:t>
      </w:r>
    </w:p>
    <w:p w14:paraId="2779F94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0D5D807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CompanyPreviousName4 &lt;&gt; "NA" THEN [1] ELSE [] END|</w:t>
      </w:r>
    </w:p>
    <w:p w14:paraId="57166DB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previouscompany4:PreviousCompany{name:line.CompanyPreviousName4,StartofTenure:line.StartDateofPreviousName4, EndofTenure:line.EndDateofPreviousName4})</w:t>
      </w:r>
    </w:p>
    <w:p w14:paraId="127BAB1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PREVIOUSNAME]-&gt;(previouscompany4)</w:t>
      </w:r>
    </w:p>
    <w:p w14:paraId="2D5F989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476E207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6E04AD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 xml:space="preserve">FOREACH (ignoreMe IN CASE WHEN </w:t>
      </w:r>
      <w:proofErr w:type="spellStart"/>
      <w:r w:rsidRPr="00FB3689">
        <w:rPr>
          <w:rFonts w:ascii="Times New Roman" w:hAnsi="Times New Roman" w:cs="Times New Roman"/>
          <w:sz w:val="24"/>
          <w:szCs w:val="24"/>
        </w:rPr>
        <w:t>line.TotalNumberofExecutives</w:t>
      </w:r>
      <w:proofErr w:type="spellEnd"/>
      <w:r w:rsidRPr="00FB3689">
        <w:rPr>
          <w:rFonts w:ascii="Times New Roman" w:hAnsi="Times New Roman" w:cs="Times New Roman"/>
          <w:sz w:val="24"/>
          <w:szCs w:val="24"/>
        </w:rPr>
        <w:t>&lt;&gt;0 THEN [1] ELSE [] END|</w:t>
      </w:r>
    </w:p>
    <w:p w14:paraId="45A53E7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FOREACH (ignoreMe IN CASE WHEN line.NameofExecutive1 &lt;&gt; "NA" THEN [1] ELSE [] END|</w:t>
      </w:r>
    </w:p>
    <w:p w14:paraId="6F59C22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:Executive{name:line.NameofExecutive1,identificationnumber:line.IdentificationNumberofExecutive1,dob:line.DateofBirthofExecutive1,executiveaddress:line.AddressofExecutive1,position:line.PositionofExecutive1,tenurestart:line.StartDateofExecutive1sTenure,tenureend:line.EndDateofExecutive1sTenure,nationality:line.NationalityofExecutive1,fsiranking:line.Executive1sNationsFSIRanking,appointments:line.AppointmentsofExecutive1,sanctioncheck:line.PEPandSanctionCheckMatches1})</w:t>
      </w:r>
    </w:p>
    <w:p w14:paraId="61794B9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)</w:t>
      </w:r>
    </w:p>
    <w:p w14:paraId="0555FDB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4EF3BDE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 &lt;&gt; "NA" THEN [1] ELSE [] END|</w:t>
      </w:r>
    </w:p>
    <w:p w14:paraId="77C9585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:Executive{name:line.NameofExecutive2,identificationnumber:line.IdentificationNumberofExecutive2,dob:line.DateofBirthofExecutive2,executiveaddress:line.AddressofExecutive2,position:line.PositionofExecutive2,tenurestart:line.StartDateofExecutive2sTenure,tenureend:line.EndDateofExecutive2sTenure,nationality:line.NationalityofExecutive2,fsiranking:line.Executive2sNationsFSIRanking,appointments:line.AppointmentsofExecutive2,sanctioncheck:line.PEPandSanctionCheckMatches2})</w:t>
      </w:r>
    </w:p>
    <w:p w14:paraId="024F643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)</w:t>
      </w:r>
    </w:p>
    <w:p w14:paraId="3AC36A1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75C8E5D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3 &lt;&gt; "NA" THEN [1] ELSE [] END|</w:t>
      </w:r>
    </w:p>
    <w:p w14:paraId="37266DE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3:Executive{name:line.NameofExecutive3,identificationnumber:line.IdentificationNumberofExecutive3,dob:line.DateofBirthofExecutive3,executiveaddress:line.AddressofExecutive3,position:line.PositionofExecutive3,tenurestart:line.StartDateofExecutive3sTenure,tenureend:line.EndDateofExecutive3sTenure,nationality:line.NationalityofExecutive3,fsiranking:line.Executive3sNationsFSIRanking,appointments:line.AppointmentsofExecutive3,sanctioncheck:line.PEPandSanctionCheckMatches3})</w:t>
      </w:r>
    </w:p>
    <w:p w14:paraId="5852257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3)</w:t>
      </w:r>
    </w:p>
    <w:p w14:paraId="6274CA3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57F1E8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4 &lt;&gt; "NA" THEN [1] ELSE [] END|</w:t>
      </w:r>
    </w:p>
    <w:p w14:paraId="68C262B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4:Executive{name:line.NameofExecutive4,identificationnumber:line.IdentificationNumberofExecutive4,dob:line.DateofBirthofExecutive4,executiveaddress:line.AddressofExecutive4,position:line.PositionofExecutive4,tenurestart:line.StartDateofExecutive4sTenure,ten</w:t>
      </w:r>
      <w:r w:rsidRPr="00FB3689">
        <w:rPr>
          <w:rFonts w:ascii="Times New Roman" w:hAnsi="Times New Roman" w:cs="Times New Roman"/>
          <w:sz w:val="24"/>
          <w:szCs w:val="24"/>
        </w:rPr>
        <w:lastRenderedPageBreak/>
        <w:t>ureend:line.EndDateofExecutive4sTenure,nationality:line.NationalityofExecutive4,fsiranking:line.Executive4sNationsFSIRanking,appointments:line.AppointmentsofExecutive4,sanctioncheck:line.PEPandSanctionCheckMatches4})</w:t>
      </w:r>
    </w:p>
    <w:p w14:paraId="0451687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4)</w:t>
      </w:r>
    </w:p>
    <w:p w14:paraId="42204A6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BD2663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5 &lt;&gt; "NA" THEN [1] ELSE [] END|</w:t>
      </w:r>
    </w:p>
    <w:p w14:paraId="01A768C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5:Executive{name:line.NameofExecutive5,identificationnumber:line.IdentificationNumberofExecutive5,dob:line.DateofBirthofExecutive5,executiveaddress:line.AddressofExecutive5,position:line.PositionofExecutive5,tenurestart:line.StartDateofExecutive5sTenure,tenureend:line.EndDateofExecutive5sTenure,nationality:line.NationalityofExecutive5,fsiranking:line.Executive5sNationsFSIRanking,appointments:line.AppointmentsofExecutive5,sanctioncheck:line.PEPandSanctionCheckMatches5})</w:t>
      </w:r>
    </w:p>
    <w:p w14:paraId="0E6B614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5)</w:t>
      </w:r>
    </w:p>
    <w:p w14:paraId="487EAE9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EFDA4A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6 &lt;&gt; "NA" THEN [1] ELSE [] END|</w:t>
      </w:r>
    </w:p>
    <w:p w14:paraId="23A1595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6:Executive{name:line.NameofExecutive6,identificationnumber:line.IdentificationNumberofExecutive6,dob:line.DateofBirthofExecutive6,executiveaddress:line.AddressofExecutive6,position:line.PositionofExecutive6,tenurestart:line.StartDateofExecutive6sTenure,tenureend:line.EndDateofExecutive6sTenure,nationality:line.NationalityofExecutive6,fsiranking:line.Executive6sNationsFSIRanking,appointments:line.AppointmentsofExecutive6,sanctioncheck:line.PEPandSanctionCheckMatches6})</w:t>
      </w:r>
    </w:p>
    <w:p w14:paraId="7FEDB99E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6)</w:t>
      </w:r>
    </w:p>
    <w:p w14:paraId="5DF6E02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301240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7 &lt;&gt; "NA" THEN [1] ELSE [] END|</w:t>
      </w:r>
    </w:p>
    <w:p w14:paraId="3DD0432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7:Executive{name:line.NameofExecutive7,identificationnumber:line.IdentificationNumberofExecutive7,dob:line.DateofBirthofExecutive7,executiveaddress:line.AddressofExecutive7,position:line.PositionofExecutive7,tenurestart:line.StartDateofExecutive7sTenure,tenureend:line.EndDateofExecutive7sTenure,nationality:line.NationalityofExecutive7,fsiranking:line.Executive7sNationsFSIRanking,appointments:line.AppointmentsofExecutive7,sanctioncheck:line.PEPandSanctionCheckMatches7})</w:t>
      </w:r>
    </w:p>
    <w:p w14:paraId="79AC75B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7)</w:t>
      </w:r>
    </w:p>
    <w:p w14:paraId="682C21A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0013E46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FOREACH (ignoreMe IN CASE WHEN line.NameofExecutive8 &lt;&gt; "NA" THEN [1] ELSE [] END|</w:t>
      </w:r>
    </w:p>
    <w:p w14:paraId="162E0A0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8:Executive{name:line.NameofExecutive8,identificationnumber:line.IdentificationNumberofExecutive8,dob:line.DateofBirthofExecutive8,executiveaddress:line.AddressofExecutive8,position:line.PositionofExecutive8,tenurestart:line.StartDateofExecutive8sTenure,tenureend:line.EndDateofExecutive8sTenure,nationality:line.NationalityofExecutive8,fsiranking:line.Executive8sNationsFSIRanking,appointments:line.AppointmentsofExecutive8,sanctioncheck:line.PEPandSanctionCheckMatches8})</w:t>
      </w:r>
    </w:p>
    <w:p w14:paraId="7F427FE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8)</w:t>
      </w:r>
    </w:p>
    <w:p w14:paraId="3530FF7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3C4BA4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9 &lt;&gt; "NA" THEN [1] ELSE [] END|</w:t>
      </w:r>
    </w:p>
    <w:p w14:paraId="1D2A943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9:Executive{name:line.NameofExecutive9,identificationnumber:line.IdentificationNumberofExecutive9,dob:line.DateofBirthofExecutive9,executiveaddress:line.AddressofExecutive9,position:line.PositionofExecutive9,tenurestart:line.StartDateofExecutive9sTenure,tenureend:line.EndDateofExecutive9sTenure,nationality:line.NationalityofExecutive9,fsiranking:line.Executive9sNationsFSIRanking,appointments:line.AppointmentsofExecutive9,sanctioncheck:line.PEPandSanctionCheckMatches9})</w:t>
      </w:r>
    </w:p>
    <w:p w14:paraId="0585408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9)</w:t>
      </w:r>
    </w:p>
    <w:p w14:paraId="64092B2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4EC91BC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0 &lt;&gt; "NA" THEN [1] ELSE [] END|</w:t>
      </w:r>
    </w:p>
    <w:p w14:paraId="143CA73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0:Executive{name:line.NameofExecutive10,identificationnumber:line.IdentificationNumberofExecutive10,dob:line.DateofBirthofExecutive10,executiveaddress:line.AddressofExecutive10,position:line.PositionofExecutive10,tenurestart:line.StartDateofExecutive10sTenure,tenureend:line.EndDateofExecutive10sTenure,nationality:line.NationalityofExecutive10,fsiranking:line.Executive10sNationsFSIRanking,appointments:line.AppointmentsofExecutive10,sanctioncheck:line.PEPandSanctionCheckMatches10})</w:t>
      </w:r>
    </w:p>
    <w:p w14:paraId="75E7F31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0)</w:t>
      </w:r>
    </w:p>
    <w:p w14:paraId="5E64F0A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171EF7E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0 &lt;&gt; "NA" THEN [1] ELSE [] END|</w:t>
      </w:r>
    </w:p>
    <w:p w14:paraId="6AFD9C0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0:Executive{name:line.NameofExecutive10,identificationnumber:line.IdentificationNumberofExecutive10,dob:line.DateofBirthofExecutive10,executiveaddress:line.AddressofExecutive10,position:line.PositionofExecutive10,tenurestart:line.StartDateofExecutive10sTe</w:t>
      </w:r>
      <w:r w:rsidRPr="00FB3689">
        <w:rPr>
          <w:rFonts w:ascii="Times New Roman" w:hAnsi="Times New Roman" w:cs="Times New Roman"/>
          <w:sz w:val="24"/>
          <w:szCs w:val="24"/>
        </w:rPr>
        <w:lastRenderedPageBreak/>
        <w:t>nure,tenureend:line.EndDateofExecutive10sTenure,nationality:line.NationalityofExecutive10,fsiranking:line.Executive10sNationsFSIRanking,appointments:line.AppointmentsofExecutive10,sanctioncheck:line.PEPandSanctionCheckMatches10})</w:t>
      </w:r>
    </w:p>
    <w:p w14:paraId="1E57778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0)</w:t>
      </w:r>
    </w:p>
    <w:p w14:paraId="1C9279A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A51A0D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1 &lt;&gt; "NA" THEN [1] ELSE [] END|</w:t>
      </w:r>
    </w:p>
    <w:p w14:paraId="6893E8D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1:Executive{name:line.NameofExecutive11,identificationnumber:line.IdentificationNumberofExecutive11,dob:line.DateofBirthofExecutive11,executiveaddress:line.AddressofExecutive11,position:line.PositionofExecutive11,tenurestart:line.StartDateofExecutive11sTenure,tenureend:line.EndDateofExecutive11sTenure,nationality:line.NationalityofExecutive11,fsiranking:line.Executive11sNationsFSIRanking,appointments:line.AppointmentsofExecutive11,sanctioncheck:line.PEPandSanctionCheckMatches11})</w:t>
      </w:r>
    </w:p>
    <w:p w14:paraId="0D5760D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1)</w:t>
      </w:r>
    </w:p>
    <w:p w14:paraId="6C29B89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179B7F6E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2 &lt;&gt; "NA" THEN [1] ELSE [] END|</w:t>
      </w:r>
    </w:p>
    <w:p w14:paraId="43745B2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2:Executive{name:line.NameofExecutive12,identificationnumber:line.IdentificationNumberofExecutive12,dob:line.DateofBirthofExecutive12,executiveaddress:line.AddressofExecutive12,position:line.PositionofExecutive12,tenurestart:line.StartDateofExecutive12sTenure,tenureend:line.EndDateofExecutive12sTenure,nationality:line.NationalityofExecutive12,fsiranking:line.Executive12sNationsFSIRanking,appointments:line.AppointmentsofExecutive12,sanctioncheck:line.PEPandSanctionCheckMatches12})</w:t>
      </w:r>
    </w:p>
    <w:p w14:paraId="61D8D55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2)</w:t>
      </w:r>
    </w:p>
    <w:p w14:paraId="567DF22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8BEAF4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3 &lt;&gt; "NA" THEN [1] ELSE [] END|</w:t>
      </w:r>
    </w:p>
    <w:p w14:paraId="065842F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3:Executive{name:line.NameofExecutive13,identificationnumber:line.IdentificationNumberofExecutive13,dob:line.DateofBirthofExecutive13,executiveaddress:line.AddressofExecutive13,position:line.PositionofExecutive13,tenurestart:line.StartDateofExecutive13sTenure,tenureend:line.EndDateofExecutive13sTenure,nationality:line.NationalityofExecutive13,fsiranking:line.Executive13sNationsFSIRanking,appointments:line.AppointmentsofExecutive13,sanctioncheck:line.PEPandSanctionCheckMatches13})</w:t>
      </w:r>
    </w:p>
    <w:p w14:paraId="030CD7D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3)</w:t>
      </w:r>
    </w:p>
    <w:p w14:paraId="1EC1271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7305DBA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FOREACH (ignoreMe IN CASE WHEN line.NameofExecutive14 &lt;&gt; "NA" THEN [1] ELSE [] END|</w:t>
      </w:r>
    </w:p>
    <w:p w14:paraId="42C9546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4:Executive{name:line.NameofExecutive14,identificationnumber:line.IdentificationNumberofExecutive14,dob:line.DateofBirthofExecutive14,executiveaddress:line.AddressofExecutive14,position:line.PositionofExecutive14,tenurestart:line.StartDateofExecutive14sTenure,tenureend:line.EndDateofExecutive14sTenure,nationality:line.NationalityofExecutive14,fsiranking:line.Executive14sNationsFSIRanking,appointments:line.AppointmentsofExecutive14,sanctioncheck:line.PEPandSanctionCheckMatches14})</w:t>
      </w:r>
    </w:p>
    <w:p w14:paraId="40B834F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4)</w:t>
      </w:r>
    </w:p>
    <w:p w14:paraId="75D47BA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7398E85E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5 &lt;&gt; "NA" THEN [1] ELSE [] END|</w:t>
      </w:r>
    </w:p>
    <w:p w14:paraId="4C17669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5:Executive{name:line.NameofExecutive15,identificationnumber:line.IdentificationNumberofExecutive15,dob:line.DateofBirthofExecutive15,executiveaddress:line.AddressofExecutive15,position:line.PositionofExecutive15,tenurestart:line.StartDateofExecutive15sTenure,tenureend:line.EndDateofExecutive15sTenure,nationality:line.NationalityofExecutive15,fsiranking:line.Executive15sNationsFSIRanking,appointments:line.AppointmentsofExecutive15,sanctioncheck:line.PEPandSanctionCheckMatches15})</w:t>
      </w:r>
    </w:p>
    <w:p w14:paraId="38C7A63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5)</w:t>
      </w:r>
    </w:p>
    <w:p w14:paraId="5E40736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997438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6 &lt;&gt; "NA" THEN [1] ELSE [] END|</w:t>
      </w:r>
    </w:p>
    <w:p w14:paraId="6B0766F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6:Executive{name:line.NameofExecutive16,identificationnumber:line.IdentificationNumberofExecutive16,dob:line.DateofBirthofExecutive16,executiveaddress:line.AddressofExecutive16,position:line.PositionofExecutive16,tenurestart:line.StartDateofExecutive16sTenure,tenureend:line.EndDateofExecutive16sTenure,nationality:line.NationalityofExecutive16,fsiranking:line.Executive16sNationsFSIRanking,appointments:line.AppointmentsofExecutive16,sanctioncheck:line.PEPandSanctionCheckMatches16})</w:t>
      </w:r>
    </w:p>
    <w:p w14:paraId="1605FD6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6)</w:t>
      </w:r>
    </w:p>
    <w:p w14:paraId="7ED7330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20CC9E5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7 &lt;&gt; "NA" THEN [1] ELSE [] END|</w:t>
      </w:r>
    </w:p>
    <w:p w14:paraId="64E3DF9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7:Executive{name:line.NameofExecutive17,identificationnumber:line.IdentificationNumberofExecutive17,dob:line.DateofBirthofExecutive17,executiveaddress:line.AddressofExecutive17,position:line.PositionofExecutive17,tenurestart:line.StartDateofExecutive17sTe</w:t>
      </w:r>
      <w:r w:rsidRPr="00FB3689">
        <w:rPr>
          <w:rFonts w:ascii="Times New Roman" w:hAnsi="Times New Roman" w:cs="Times New Roman"/>
          <w:sz w:val="24"/>
          <w:szCs w:val="24"/>
        </w:rPr>
        <w:lastRenderedPageBreak/>
        <w:t>nure,tenureend:line.EndDateofExecutive17sTenure,nationality:line.NationalityofExecutive17,fsiranking:line.Executive17sNationsFSIRanking,appointments:line.AppointmentsofExecutive17,sanctioncheck:line.PEPandSanctionCheckMatches17})</w:t>
      </w:r>
    </w:p>
    <w:p w14:paraId="1505E8E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7)</w:t>
      </w:r>
    </w:p>
    <w:p w14:paraId="1EC54E4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1258912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8 &lt;&gt; "NA" THEN [1] ELSE [] END|</w:t>
      </w:r>
    </w:p>
    <w:p w14:paraId="6AC6123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8:Executive{name:line.NameofExecutive18,identificationnumber:line.IdentificationNumberofExecutive18,dob:line.DateofBirthofExecutive18,executiveaddress:line.AddressofExecutive18,position:line.PositionofExecutive18,tenurestart:line.StartDateofExecutive18sTenure,tenureend:line.EndDateofExecutive18sTenure,nationality:line.NationalityofExecutive18,fsiranking:line.Executive18sNationsFSIRanking,appointments:line.AppointmentsofExecutive18,sanctioncheck:line.PEPandSanctionCheckMatches18})</w:t>
      </w:r>
    </w:p>
    <w:p w14:paraId="4BB66C0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8)</w:t>
      </w:r>
    </w:p>
    <w:p w14:paraId="305C0A1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55FACB6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19 &lt;&gt; "NA" THEN [1] ELSE [] END|</w:t>
      </w:r>
    </w:p>
    <w:p w14:paraId="1159DBC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19:Executive{name:line.NameofExecutive19,identificationnumber:line.IdentificationNumberofExecutive19,dob:line.DateofBirthofExecutive19,executiveaddress:line.AddressofExecutive19,position:line.PositionofExecutive19,tenurestart:line.StartDateofExecutive19sTenure,tenureend:line.EndDateofExecutive19sTenure,nationality:line.NationalityofExecutive19,fsiranking:line.Executive19sNationsFSIRanking,appointments:line.AppointmentsofExecutive19,sanctioncheck:line.PEPandSanctionCheckMatches19})</w:t>
      </w:r>
    </w:p>
    <w:p w14:paraId="3F502A7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19)</w:t>
      </w:r>
    </w:p>
    <w:p w14:paraId="017A0FA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42B6DC7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0 &lt;&gt; "NA" THEN [1] ELSE [] END|</w:t>
      </w:r>
    </w:p>
    <w:p w14:paraId="7C33E16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0:Executive{name:line.NameofExecutive20,identificationnumber:line.IdentificationNumberofExecutive20,dob:line.DateofBirthofExecutive20,executiveaddress:line.AddressofExecutive20,position:line.PositionofExecutive20,tenurestart:line.StartDateofExecutive20sTenure,tenureend:line.EndDateofExecutive20sTenure,nationality:line.NationalityofExecutive20,fsiranking:line.Executive20sNationsFSIRanking,appointments:line.AppointmentsofExecutive20,sanctioncheck:line.PEPandSanctionCheckMatches20})</w:t>
      </w:r>
    </w:p>
    <w:p w14:paraId="6D5ADF2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0)</w:t>
      </w:r>
    </w:p>
    <w:p w14:paraId="522F673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7F9825B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FOREACH (ignoreMe IN CASE WHEN line.NameofExecutive21 &lt;&gt; "NA" THEN [1] ELSE [] END|</w:t>
      </w:r>
    </w:p>
    <w:p w14:paraId="0AEBAAC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1:Executive{name:line.NameofExecutive21,identificationnumber:line.IdentificationNumberofExecutive21,dob:line.DateofBirthofExecutive21,executiveaddress:line.AddressofExecutive21,position:line.PositionofExecutive21,tenurestart:line.StartDateofExecutive21sTenure,tenureend:line.EndDateofExecutive21sTenure,nationality:line.NationalityofExecutive21,fsiranking:line.Executive21sNationsFSIRanking,appointments:line.AppointmentsofExecutive21,sanctioncheck:line.PEPandSanctionCheckMatches21})</w:t>
      </w:r>
    </w:p>
    <w:p w14:paraId="0E048C1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1)</w:t>
      </w:r>
    </w:p>
    <w:p w14:paraId="5F7DF28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7DCD8E5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2 &lt;&gt; "NA" THEN [1] ELSE [] END|</w:t>
      </w:r>
    </w:p>
    <w:p w14:paraId="51DA780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2:Executive{name:line.NameofExecutive22,identificationnumber:line.IdentificationNumberofExecutive22,dob:line.DateofBirthofExecutive22,executiveaddress:line.AddressofExecutive22,position:line.PositionofExecutive22,tenurestart:line.StartDateofExecutive22sTenure,tenureend:line.EndDateofExecutive22sTenure,nationality:line.NationalityofExecutive22,fsiranking:line.Executive22sNationsFSIRanking,appointments:line.AppointmentsofExecutive22,sanctioncheck:line.PEPandSanctionCheckMatches22})</w:t>
      </w:r>
    </w:p>
    <w:p w14:paraId="453B3E8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2)</w:t>
      </w:r>
    </w:p>
    <w:p w14:paraId="0CDB357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509EB6F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3 &lt;&gt; "NA" THEN [1] ELSE [] END|</w:t>
      </w:r>
    </w:p>
    <w:p w14:paraId="73DE56C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3:Executive{name:line.NameofExecutive23,identificationnumber:line.IdentificationNumberofExecutive23,dob:line.DateofBirthofExecutive23,executiveaddress:line.AddressofExecutive23,position:line.PositionofExecutive23,tenurestart:line.StartDateofExecutive23sTenure,tenureend:line.EndDateofExecutive23sTenure,nationality:line.NationalityofExecutive23,fsiranking:line.Executive23sNationsFSIRanking,appointments:line.AppointmentsofExecutive23,sanctioncheck:line.PEPandSanctionCheckMatches23})</w:t>
      </w:r>
    </w:p>
    <w:p w14:paraId="33B3245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3)</w:t>
      </w:r>
    </w:p>
    <w:p w14:paraId="7A85418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652F5C1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4 &lt;&gt; "NA" THEN [1] ELSE [] END|</w:t>
      </w:r>
    </w:p>
    <w:p w14:paraId="64ECB10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4:Executive{name:line.NameofExecutive24,identificationnumber:line.IdentificationNumberofExecutive24,dob:line.DateofBirthofExecutive24,executiveaddress:line.AddressofExecutive24,position:line.PositionofExecutive24,tenurestart:line.StartDateofExecutive24sTe</w:t>
      </w:r>
      <w:r w:rsidRPr="00FB3689">
        <w:rPr>
          <w:rFonts w:ascii="Times New Roman" w:hAnsi="Times New Roman" w:cs="Times New Roman"/>
          <w:sz w:val="24"/>
          <w:szCs w:val="24"/>
        </w:rPr>
        <w:lastRenderedPageBreak/>
        <w:t>nure,tenureend:line.EndDateofExecutive24sTenure,nationality:line.NationalityofExecutive24,fsiranking:line.Executive24sNationsFSIRanking,appointments:line.AppointmentsofExecutive24,sanctioncheck:line.PEPandSanctionCheckMatches24})</w:t>
      </w:r>
    </w:p>
    <w:p w14:paraId="674F344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4)</w:t>
      </w:r>
    </w:p>
    <w:p w14:paraId="649460A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2B4BD11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5 &lt;&gt; "NA" THEN [1] ELSE [] END|</w:t>
      </w:r>
    </w:p>
    <w:p w14:paraId="16A20A1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5:Executive{name:line.NameofExecutive25,identificationnumber:line.IdentificationNumberofExecutive25,dob:line.DateofBirthofExecutive25,executiveaddress:line.AddressofExecutive25,position:line.PositionofExecutive25,tenurestart:line.StartDateofExecutive25sTenure,tenureend:line.EndDateofExecutive25sTenure,nationality:line.NationalityofExecutive25,fsiranking:line.Executive25sNationsFSIRanking,appointments:line.AppointmentsofExecutive25,sanctioncheck:line.PEPandSanctionCheckMatches25})</w:t>
      </w:r>
    </w:p>
    <w:p w14:paraId="616A1C4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5)</w:t>
      </w:r>
    </w:p>
    <w:p w14:paraId="3ECB964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2351DEE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6 &lt;&gt; "NA" THEN [1] ELSE [] END|</w:t>
      </w:r>
    </w:p>
    <w:p w14:paraId="16E09F4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6:Executive{name:line.NameofExecutive26,identificationnumber:line.IdentificationNumberofExecutive26,dob:line.DateofBirthofExecutive26,executiveaddress:line.AddressofExecutive26,position:line.PositionofExecutive26,tenurestart:line.StartDateofExecutive26sTenure,tenureend:line.EndDateofExecutive26sTenure,nationality:line.NationalityofExecutive26,fsiranking:line.Executive26sNationsFSIRanking,appointments:line.AppointmentsofExecutive26,sanctioncheck:line.PEPandSanctionCheckMatches26})</w:t>
      </w:r>
    </w:p>
    <w:p w14:paraId="424B477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6)</w:t>
      </w:r>
    </w:p>
    <w:p w14:paraId="5D00ECC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07878A2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7 &lt;&gt; "NA" THEN [1] ELSE [] END|</w:t>
      </w:r>
    </w:p>
    <w:p w14:paraId="75CA913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7:Executive{name:line.NameofExecutive27,identificationnumber:line.IdentificationNumberofExecutive27,dob:line.DateofBirthofExecutive27,executiveaddress:line.AddressofExecutive27,position:line.PositionofExecutive27,tenurestart:line.StartDateofExecutive27sTenure,tenureend:line.EndDateofExecutive27sTenure,nationality:line.NationalityofExecutive27,fsiranking:line.Executive27sNationsFSIRanking,appointments:line.AppointmentsofExecutive27,sanctioncheck:line.PEPandSanctionCheckMatches27})</w:t>
      </w:r>
    </w:p>
    <w:p w14:paraId="7731CF8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7)</w:t>
      </w:r>
    </w:p>
    <w:p w14:paraId="4CF38B9E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64005F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FOREACH (ignoreMe IN CASE WHEN line.NameofExecutive28 &lt;&gt; "NA" THEN [1] ELSE [] END|</w:t>
      </w:r>
    </w:p>
    <w:p w14:paraId="5130A45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8:Executive{name:line.NameofExecutive28,identificationnumber:line.IdentificationNumberofExecutive28,dob:line.DateofBirthofExecutive28,executiveaddress:line.AddressofExecutive28,position:line.PositionofExecutive28,tenurestart:line.StartDateofExecutive28sTenure,tenureend:line.EndDateofExecutive28sTenure,nationality:line.NationalityofExecutive28,fsiranking:line.Executive28sNationsFSIRanking,appointments:line.AppointmentsofExecutive28,sanctioncheck:line.PEPandSanctionCheckMatches28})</w:t>
      </w:r>
    </w:p>
    <w:p w14:paraId="521DD43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8)</w:t>
      </w:r>
    </w:p>
    <w:p w14:paraId="5D62C1F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0B8940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29 &lt;&gt; "NA" THEN [1] ELSE [] END|</w:t>
      </w:r>
    </w:p>
    <w:p w14:paraId="34137BD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29:Executive{name:line.NameofExecutive29,identificationnumber:line.IdentificationNumberofExecutive29,dob:line.DateofBirthofExecutive29,executiveaddress:line.AddressofExecutive29,position:line.PositionofExecutive29,tenurestart:line.StartDateofExecutive29sTenure,tenureend:line.EndDateofExecutive29sTenure,nationality:line.NationalityofExecutive29,fsiranking:line.Executive29sNationsFSIRanking,appointments:line.AppointmentsofExecutive29,sanctioncheck:line.PEPandSanctionCheckMatches29})</w:t>
      </w:r>
    </w:p>
    <w:p w14:paraId="6A83339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29)</w:t>
      </w:r>
    </w:p>
    <w:p w14:paraId="465ECFB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3E53919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30 &lt;&gt; "NA" THEN [1] ELSE [] END|</w:t>
      </w:r>
    </w:p>
    <w:p w14:paraId="2705669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30:Executive{name:line.NameofExecutive30,identificationnumber:line.IdentificationNumberofExecutive30,dob:line.DateofBirthofExecutive30,executiveaddress:line.AddressofExecutive30,position:line.PositionofExecutive30,tenurestart:line.StartDateofExecutive30sTenure,tenureend:line.EndDateofExecutive30sTenure,nationality:line.NationalityofExecutive30,fsiranking:line.Executive30sNationsFSIRanking,appointments:line.AppointmentsofExecutive30,sanctioncheck:line.PEPandSanctionCheckMatches30})</w:t>
      </w:r>
    </w:p>
    <w:p w14:paraId="153C5CD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30)</w:t>
      </w:r>
    </w:p>
    <w:p w14:paraId="47C22BE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7F1AEC3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31 &lt;&gt; "NA" THEN [1] ELSE [] END|</w:t>
      </w:r>
    </w:p>
    <w:p w14:paraId="46E42B9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31:Executive{name:line.NameofExecutive31,identificationnumber:line.IdentificationNumberofExecutive31,dob:line.DateofBirthofExecutive31,executiveaddress:line.AddressofExecutive31,position:line.PositionofExecutive31,tenurestart:line.StartDateofExecutive31sTe</w:t>
      </w:r>
      <w:r w:rsidRPr="00FB3689">
        <w:rPr>
          <w:rFonts w:ascii="Times New Roman" w:hAnsi="Times New Roman" w:cs="Times New Roman"/>
          <w:sz w:val="24"/>
          <w:szCs w:val="24"/>
        </w:rPr>
        <w:lastRenderedPageBreak/>
        <w:t>nure,tenureend:line.EndDateofExecutive31sTenure,nationality:line.NationalityofExecutive31,fsiranking:line.Executive31sNationsFSIRanking,appointments:line.AppointmentsofExecutive31,sanctioncheck:line.PEPandSanctionCheckMatches31})</w:t>
      </w:r>
    </w:p>
    <w:p w14:paraId="3A69B37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31)</w:t>
      </w:r>
    </w:p>
    <w:p w14:paraId="041609F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5C88EB45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FOREACH (ignoreMe IN CASE WHEN line.NameofExecutive32&gt; "NA" THEN [1] ELSE [] END|</w:t>
      </w:r>
    </w:p>
    <w:p w14:paraId="0BB6AC2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xecutive32:Executive{name:line.NameofExecutive32,identificationnumber:line.IdentificationNumberofExecutive32,dob:line.DateofBirthofExecutive32,executiveaddress:line.AddressofExecutive32,position:line.PositionofExecutive32,tenurestart:line.StartDateofExecutive32sTenure,tenureend:line.EndDateofExecutive32sTenure,nationality:line.NationalityofExecutive32,fsiranking:line.Executive32sNationsFSIRanking,appointments:line.AppointmentsofExecutive32,sanctioncheck:line.PEPandSanctionCheckMatches32})</w:t>
      </w:r>
    </w:p>
    <w:p w14:paraId="79F73832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EXECUTIVE]-&gt;(executive32)</w:t>
      </w:r>
    </w:p>
    <w:p w14:paraId="1C33C2D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08C567B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18290CF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 xml:space="preserve">FOREACH(ignoreMe IN CASE WHEN </w:t>
      </w:r>
      <w:proofErr w:type="spellStart"/>
      <w:r w:rsidRPr="00FB3689">
        <w:rPr>
          <w:rFonts w:ascii="Times New Roman" w:hAnsi="Times New Roman" w:cs="Times New Roman"/>
          <w:sz w:val="24"/>
          <w:szCs w:val="24"/>
        </w:rPr>
        <w:t>line.NumberofBeneficialOwners</w:t>
      </w:r>
      <w:proofErr w:type="spellEnd"/>
      <w:r w:rsidRPr="00FB3689">
        <w:rPr>
          <w:rFonts w:ascii="Times New Roman" w:hAnsi="Times New Roman" w:cs="Times New Roman"/>
          <w:sz w:val="24"/>
          <w:szCs w:val="24"/>
        </w:rPr>
        <w:t xml:space="preserve"> &lt;&gt;0 THEN [1] ELSE [] END | </w:t>
      </w:r>
    </w:p>
    <w:p w14:paraId="79E2EA4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 xml:space="preserve">FOREACH(ignoreMe IN CASE WHEN line.UltimateBeneficialOwner1 &lt;&gt; "NA" THEN [1] ELSE [] END | </w:t>
      </w:r>
    </w:p>
    <w:p w14:paraId="1143308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uob1:UltimateBeneficialOwner{name:line.UltimateBeneficialOwner1, sanctioncheck:line.PEPandSanctionCheckMatchforOwner1})</w:t>
      </w:r>
    </w:p>
    <w:p w14:paraId="59A9EA2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OWNER]-&gt;(uob1)</w:t>
      </w:r>
    </w:p>
    <w:p w14:paraId="6689F4EC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5585F87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 xml:space="preserve">FOREACH(ignoreMe IN CASE WHEN line.UltimateBeneficialOwner2 &lt;&gt; "NA" THEN [1] ELSE [] END | </w:t>
      </w:r>
    </w:p>
    <w:p w14:paraId="0F9AF62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uob2:UltimateBeneficialOwner{name:line.UltimateBeneficialOwner2, sanctioncheck:line.PEPandSanctionCheckMatchforOwner2})</w:t>
      </w:r>
    </w:p>
    <w:p w14:paraId="46E22416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OWNER]-&gt;(uob2)</w:t>
      </w:r>
    </w:p>
    <w:p w14:paraId="6C8F4BB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5059732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 xml:space="preserve">FOREACH(ignoreMe IN CASE WHEN line.UltimateBeneficialOwner3 &lt;&gt; "NA" THEN [1] ELSE [] END | </w:t>
      </w:r>
    </w:p>
    <w:p w14:paraId="12A3120F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uob3:UltimateBeneficialOwner{name:line.UltimateBeneficialOwner3, sanctioncheck:line.PEPandSanctionCheckMatchforOwner3})</w:t>
      </w:r>
    </w:p>
    <w:p w14:paraId="14F8851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OWNER]-&gt;(uob3)</w:t>
      </w:r>
    </w:p>
    <w:p w14:paraId="1D16B3AD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lastRenderedPageBreak/>
        <w:t>)</w:t>
      </w:r>
    </w:p>
    <w:p w14:paraId="0AF7B20B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 xml:space="preserve">FOREACH(ignoreMe IN CASE WHEN line.UltimateBeneficialOwner4 &lt;&gt; "NA" THEN [1] ELSE [] END | </w:t>
      </w:r>
    </w:p>
    <w:p w14:paraId="5B75FA54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uob4:UltimateBeneficialOwner{name:line.UltimateBeneficialOwner4, sanctioncheck:line.PEPandSanctionCheckMatchforOwner4})</w:t>
      </w:r>
    </w:p>
    <w:p w14:paraId="58115A6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company)-[:OWNER]-&gt;(uob4)</w:t>
      </w:r>
    </w:p>
    <w:p w14:paraId="2CC6253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</w:t>
      </w:r>
    </w:p>
    <w:p w14:paraId="488E9C3A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);</w:t>
      </w:r>
    </w:p>
    <w:p w14:paraId="220C3078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</w:p>
    <w:p w14:paraId="48AC257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ATCH (c:Company)-[:PREVIOUSADDRESS]-&gt;(a:Address)-[]-&gt;(p:PreviousCompany)</w:t>
      </w:r>
    </w:p>
    <w:p w14:paraId="0F251C39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WHERE c.companypreviousnames &lt;&gt; "NA"</w:t>
      </w:r>
    </w:p>
    <w:p w14:paraId="1DB864B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WITH c, p</w:t>
      </w:r>
    </w:p>
    <w:p w14:paraId="45FC8830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ATCH (c)-[:EXECUTIVE]-&gt;(e:Executive)</w:t>
      </w:r>
    </w:p>
    <w:p w14:paraId="04016CC3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WHERE e.tenureend &lt;&gt; "NA" AND</w:t>
      </w:r>
    </w:p>
    <w:p w14:paraId="45B627B7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e.tenurestart &gt;= p.StartofTenure AND e.tenureend &lt;= p.EndofTenure</w:t>
      </w:r>
    </w:p>
    <w:p w14:paraId="781E7E21" w14:textId="77777777" w:rsidR="00FB3689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MERGE (e)-[:PREVEXEC]-&gt;(p)</w:t>
      </w:r>
    </w:p>
    <w:p w14:paraId="1542B101" w14:textId="44D9B259" w:rsidR="00243564" w:rsidRPr="00FB3689" w:rsidRDefault="00FB3689" w:rsidP="00FB3689">
      <w:pPr>
        <w:rPr>
          <w:rFonts w:ascii="Times New Roman" w:hAnsi="Times New Roman" w:cs="Times New Roman"/>
          <w:sz w:val="24"/>
          <w:szCs w:val="24"/>
        </w:rPr>
      </w:pPr>
      <w:r w:rsidRPr="00FB3689">
        <w:rPr>
          <w:rFonts w:ascii="Times New Roman" w:hAnsi="Times New Roman" w:cs="Times New Roman"/>
          <w:sz w:val="24"/>
          <w:szCs w:val="24"/>
        </w:rPr>
        <w:t>RETURN c, e, p</w:t>
      </w:r>
    </w:p>
    <w:sectPr w:rsidR="00243564" w:rsidRPr="00FB36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0ACELE1NTEwMDJR2l4NTi4sz8PJACw1oAl2GVmywAAAA="/>
  </w:docVars>
  <w:rsids>
    <w:rsidRoot w:val="008C57E5"/>
    <w:rsid w:val="000042B6"/>
    <w:rsid w:val="00006ADC"/>
    <w:rsid w:val="000134EE"/>
    <w:rsid w:val="000212D3"/>
    <w:rsid w:val="00021905"/>
    <w:rsid w:val="000318B8"/>
    <w:rsid w:val="0003391A"/>
    <w:rsid w:val="00052341"/>
    <w:rsid w:val="00056964"/>
    <w:rsid w:val="00056E4A"/>
    <w:rsid w:val="0006660B"/>
    <w:rsid w:val="00084593"/>
    <w:rsid w:val="000944F8"/>
    <w:rsid w:val="00096F88"/>
    <w:rsid w:val="000A03EB"/>
    <w:rsid w:val="000A062A"/>
    <w:rsid w:val="000A06F7"/>
    <w:rsid w:val="000A3CF0"/>
    <w:rsid w:val="000A3DEC"/>
    <w:rsid w:val="000A7D56"/>
    <w:rsid w:val="000B3F3A"/>
    <w:rsid w:val="000C2761"/>
    <w:rsid w:val="000C7D64"/>
    <w:rsid w:val="000D0E60"/>
    <w:rsid w:val="000D7463"/>
    <w:rsid w:val="000E20FA"/>
    <w:rsid w:val="000E219B"/>
    <w:rsid w:val="000E22AE"/>
    <w:rsid w:val="000E6CAD"/>
    <w:rsid w:val="000E7A8C"/>
    <w:rsid w:val="000F4792"/>
    <w:rsid w:val="0011249E"/>
    <w:rsid w:val="001207E9"/>
    <w:rsid w:val="00125DFF"/>
    <w:rsid w:val="001303F8"/>
    <w:rsid w:val="00133462"/>
    <w:rsid w:val="0014173A"/>
    <w:rsid w:val="0014202C"/>
    <w:rsid w:val="00143AC4"/>
    <w:rsid w:val="001448F2"/>
    <w:rsid w:val="00162E94"/>
    <w:rsid w:val="00164335"/>
    <w:rsid w:val="001673E0"/>
    <w:rsid w:val="00181C68"/>
    <w:rsid w:val="00193A77"/>
    <w:rsid w:val="001A2643"/>
    <w:rsid w:val="001B43C6"/>
    <w:rsid w:val="001C16C3"/>
    <w:rsid w:val="001E6F31"/>
    <w:rsid w:val="001F2532"/>
    <w:rsid w:val="001F7AD0"/>
    <w:rsid w:val="00200FEC"/>
    <w:rsid w:val="0020314A"/>
    <w:rsid w:val="00204BEF"/>
    <w:rsid w:val="0020534D"/>
    <w:rsid w:val="0021191A"/>
    <w:rsid w:val="0021715B"/>
    <w:rsid w:val="00223187"/>
    <w:rsid w:val="00223B84"/>
    <w:rsid w:val="0023064E"/>
    <w:rsid w:val="00240483"/>
    <w:rsid w:val="00240F21"/>
    <w:rsid w:val="00243564"/>
    <w:rsid w:val="002633A1"/>
    <w:rsid w:val="00275DB7"/>
    <w:rsid w:val="0027664E"/>
    <w:rsid w:val="00284E5A"/>
    <w:rsid w:val="0029120C"/>
    <w:rsid w:val="002A0FC6"/>
    <w:rsid w:val="002C4990"/>
    <w:rsid w:val="002C4BE5"/>
    <w:rsid w:val="002D7F7D"/>
    <w:rsid w:val="002E5CAE"/>
    <w:rsid w:val="002F6A42"/>
    <w:rsid w:val="003020E0"/>
    <w:rsid w:val="00305697"/>
    <w:rsid w:val="0031079C"/>
    <w:rsid w:val="00336024"/>
    <w:rsid w:val="0034053E"/>
    <w:rsid w:val="00343BAB"/>
    <w:rsid w:val="00361071"/>
    <w:rsid w:val="003752EA"/>
    <w:rsid w:val="003768B2"/>
    <w:rsid w:val="00380B1E"/>
    <w:rsid w:val="0039463C"/>
    <w:rsid w:val="00395CF8"/>
    <w:rsid w:val="00395EA4"/>
    <w:rsid w:val="003B1EEB"/>
    <w:rsid w:val="003B7D7D"/>
    <w:rsid w:val="003C030F"/>
    <w:rsid w:val="003D3EAE"/>
    <w:rsid w:val="003E1F06"/>
    <w:rsid w:val="003E4DE0"/>
    <w:rsid w:val="003F76EE"/>
    <w:rsid w:val="00406E3F"/>
    <w:rsid w:val="00410B17"/>
    <w:rsid w:val="004251F1"/>
    <w:rsid w:val="00426CB5"/>
    <w:rsid w:val="00432482"/>
    <w:rsid w:val="00442466"/>
    <w:rsid w:val="00452F0C"/>
    <w:rsid w:val="00465FB3"/>
    <w:rsid w:val="00466C4F"/>
    <w:rsid w:val="004802D9"/>
    <w:rsid w:val="00485487"/>
    <w:rsid w:val="004A08C6"/>
    <w:rsid w:val="004A27B5"/>
    <w:rsid w:val="004A5CA9"/>
    <w:rsid w:val="004B2F14"/>
    <w:rsid w:val="004E1CFB"/>
    <w:rsid w:val="004E431C"/>
    <w:rsid w:val="004F1E24"/>
    <w:rsid w:val="004F2843"/>
    <w:rsid w:val="004F7E38"/>
    <w:rsid w:val="00517903"/>
    <w:rsid w:val="00524EFB"/>
    <w:rsid w:val="00525F14"/>
    <w:rsid w:val="005443E5"/>
    <w:rsid w:val="00544ACE"/>
    <w:rsid w:val="00570C3E"/>
    <w:rsid w:val="00591F4D"/>
    <w:rsid w:val="005979DF"/>
    <w:rsid w:val="005C449B"/>
    <w:rsid w:val="005D15BA"/>
    <w:rsid w:val="005E33DD"/>
    <w:rsid w:val="005F0B04"/>
    <w:rsid w:val="005F5454"/>
    <w:rsid w:val="006057BD"/>
    <w:rsid w:val="006156FA"/>
    <w:rsid w:val="006249F7"/>
    <w:rsid w:val="0064098C"/>
    <w:rsid w:val="00645BBB"/>
    <w:rsid w:val="006514BD"/>
    <w:rsid w:val="006552BE"/>
    <w:rsid w:val="00656D10"/>
    <w:rsid w:val="00662750"/>
    <w:rsid w:val="006775C2"/>
    <w:rsid w:val="00681152"/>
    <w:rsid w:val="00681CFD"/>
    <w:rsid w:val="006918E0"/>
    <w:rsid w:val="006A63EC"/>
    <w:rsid w:val="006B41D4"/>
    <w:rsid w:val="006C5B77"/>
    <w:rsid w:val="006D066A"/>
    <w:rsid w:val="006D0A66"/>
    <w:rsid w:val="006D2491"/>
    <w:rsid w:val="006D283E"/>
    <w:rsid w:val="006E2EA2"/>
    <w:rsid w:val="006E3C84"/>
    <w:rsid w:val="006E6C88"/>
    <w:rsid w:val="00700A2E"/>
    <w:rsid w:val="00706711"/>
    <w:rsid w:val="00734E35"/>
    <w:rsid w:val="00736328"/>
    <w:rsid w:val="0073743D"/>
    <w:rsid w:val="00750572"/>
    <w:rsid w:val="00754047"/>
    <w:rsid w:val="0077112C"/>
    <w:rsid w:val="00775F8C"/>
    <w:rsid w:val="00784377"/>
    <w:rsid w:val="00787D1E"/>
    <w:rsid w:val="00793141"/>
    <w:rsid w:val="007A3E05"/>
    <w:rsid w:val="007B18E6"/>
    <w:rsid w:val="007B4360"/>
    <w:rsid w:val="007C0A94"/>
    <w:rsid w:val="007C2760"/>
    <w:rsid w:val="007C7810"/>
    <w:rsid w:val="007D681B"/>
    <w:rsid w:val="007E1854"/>
    <w:rsid w:val="007E20D6"/>
    <w:rsid w:val="007E7072"/>
    <w:rsid w:val="008159CA"/>
    <w:rsid w:val="00823584"/>
    <w:rsid w:val="00827209"/>
    <w:rsid w:val="00827BAE"/>
    <w:rsid w:val="00832889"/>
    <w:rsid w:val="0083350D"/>
    <w:rsid w:val="0084276F"/>
    <w:rsid w:val="00845C03"/>
    <w:rsid w:val="00854ACC"/>
    <w:rsid w:val="00863312"/>
    <w:rsid w:val="00885B8F"/>
    <w:rsid w:val="00887384"/>
    <w:rsid w:val="00887948"/>
    <w:rsid w:val="00895DB0"/>
    <w:rsid w:val="008A1594"/>
    <w:rsid w:val="008A7687"/>
    <w:rsid w:val="008B20A1"/>
    <w:rsid w:val="008B424C"/>
    <w:rsid w:val="008C57E5"/>
    <w:rsid w:val="008C79A9"/>
    <w:rsid w:val="008D56B9"/>
    <w:rsid w:val="008E3065"/>
    <w:rsid w:val="008E344E"/>
    <w:rsid w:val="008F30ED"/>
    <w:rsid w:val="00920864"/>
    <w:rsid w:val="009315DF"/>
    <w:rsid w:val="0094191A"/>
    <w:rsid w:val="00946AE5"/>
    <w:rsid w:val="00947610"/>
    <w:rsid w:val="00956EF1"/>
    <w:rsid w:val="009602D6"/>
    <w:rsid w:val="0099415D"/>
    <w:rsid w:val="00997087"/>
    <w:rsid w:val="00997633"/>
    <w:rsid w:val="009A4554"/>
    <w:rsid w:val="009A5679"/>
    <w:rsid w:val="009B0A4E"/>
    <w:rsid w:val="009C53C7"/>
    <w:rsid w:val="009D1835"/>
    <w:rsid w:val="009D6D94"/>
    <w:rsid w:val="009D6E92"/>
    <w:rsid w:val="009E40A3"/>
    <w:rsid w:val="009F2B06"/>
    <w:rsid w:val="00A03731"/>
    <w:rsid w:val="00A119B6"/>
    <w:rsid w:val="00A1622A"/>
    <w:rsid w:val="00A16ABF"/>
    <w:rsid w:val="00A25156"/>
    <w:rsid w:val="00A36C94"/>
    <w:rsid w:val="00A42ACE"/>
    <w:rsid w:val="00A50532"/>
    <w:rsid w:val="00A51512"/>
    <w:rsid w:val="00A5546F"/>
    <w:rsid w:val="00A66F7C"/>
    <w:rsid w:val="00A8793E"/>
    <w:rsid w:val="00A93B5E"/>
    <w:rsid w:val="00AA130F"/>
    <w:rsid w:val="00AA21DA"/>
    <w:rsid w:val="00AA4018"/>
    <w:rsid w:val="00AA6F33"/>
    <w:rsid w:val="00AB7801"/>
    <w:rsid w:val="00AC547C"/>
    <w:rsid w:val="00AF5272"/>
    <w:rsid w:val="00B11158"/>
    <w:rsid w:val="00B16051"/>
    <w:rsid w:val="00B23374"/>
    <w:rsid w:val="00B4118F"/>
    <w:rsid w:val="00B43248"/>
    <w:rsid w:val="00B43A64"/>
    <w:rsid w:val="00B440E4"/>
    <w:rsid w:val="00B55DE5"/>
    <w:rsid w:val="00B62E86"/>
    <w:rsid w:val="00B633D7"/>
    <w:rsid w:val="00B660FC"/>
    <w:rsid w:val="00B940BA"/>
    <w:rsid w:val="00B94FB4"/>
    <w:rsid w:val="00B95BA8"/>
    <w:rsid w:val="00BB2804"/>
    <w:rsid w:val="00BB296E"/>
    <w:rsid w:val="00BB4449"/>
    <w:rsid w:val="00BB7B40"/>
    <w:rsid w:val="00BC5A14"/>
    <w:rsid w:val="00BC7050"/>
    <w:rsid w:val="00BE79E3"/>
    <w:rsid w:val="00BF34A7"/>
    <w:rsid w:val="00C07D61"/>
    <w:rsid w:val="00C11D71"/>
    <w:rsid w:val="00C12A2C"/>
    <w:rsid w:val="00C37B1A"/>
    <w:rsid w:val="00C37FB3"/>
    <w:rsid w:val="00C410B7"/>
    <w:rsid w:val="00C53FDC"/>
    <w:rsid w:val="00C6463D"/>
    <w:rsid w:val="00C77664"/>
    <w:rsid w:val="00C87E97"/>
    <w:rsid w:val="00C9269A"/>
    <w:rsid w:val="00C9752A"/>
    <w:rsid w:val="00CA513C"/>
    <w:rsid w:val="00CB2868"/>
    <w:rsid w:val="00CC3F3D"/>
    <w:rsid w:val="00CE3040"/>
    <w:rsid w:val="00CE3199"/>
    <w:rsid w:val="00CE550E"/>
    <w:rsid w:val="00CE70C1"/>
    <w:rsid w:val="00CE7E7D"/>
    <w:rsid w:val="00CF360A"/>
    <w:rsid w:val="00CF55F1"/>
    <w:rsid w:val="00D1232D"/>
    <w:rsid w:val="00D13A1E"/>
    <w:rsid w:val="00D32DED"/>
    <w:rsid w:val="00D331FB"/>
    <w:rsid w:val="00D36D7B"/>
    <w:rsid w:val="00D51C89"/>
    <w:rsid w:val="00D61E70"/>
    <w:rsid w:val="00D80CAF"/>
    <w:rsid w:val="00D81C49"/>
    <w:rsid w:val="00D81E6B"/>
    <w:rsid w:val="00D90AA2"/>
    <w:rsid w:val="00D925FE"/>
    <w:rsid w:val="00D9507B"/>
    <w:rsid w:val="00DC6888"/>
    <w:rsid w:val="00DD6993"/>
    <w:rsid w:val="00DD6AC3"/>
    <w:rsid w:val="00DD75DB"/>
    <w:rsid w:val="00DE355B"/>
    <w:rsid w:val="00DF473D"/>
    <w:rsid w:val="00E01DFF"/>
    <w:rsid w:val="00E17FB8"/>
    <w:rsid w:val="00E278CF"/>
    <w:rsid w:val="00E60930"/>
    <w:rsid w:val="00E60A8B"/>
    <w:rsid w:val="00E60ED0"/>
    <w:rsid w:val="00E621A0"/>
    <w:rsid w:val="00E66517"/>
    <w:rsid w:val="00E776DD"/>
    <w:rsid w:val="00E8082A"/>
    <w:rsid w:val="00E85A8C"/>
    <w:rsid w:val="00E94335"/>
    <w:rsid w:val="00E97F9D"/>
    <w:rsid w:val="00EA4209"/>
    <w:rsid w:val="00EB2400"/>
    <w:rsid w:val="00EB557C"/>
    <w:rsid w:val="00EB5A0C"/>
    <w:rsid w:val="00EB7F83"/>
    <w:rsid w:val="00EC14B7"/>
    <w:rsid w:val="00EC192F"/>
    <w:rsid w:val="00EC4A70"/>
    <w:rsid w:val="00ED053A"/>
    <w:rsid w:val="00ED3868"/>
    <w:rsid w:val="00ED43C4"/>
    <w:rsid w:val="00EF5588"/>
    <w:rsid w:val="00F00E0D"/>
    <w:rsid w:val="00F043FB"/>
    <w:rsid w:val="00F12935"/>
    <w:rsid w:val="00F150B2"/>
    <w:rsid w:val="00F309F8"/>
    <w:rsid w:val="00F33486"/>
    <w:rsid w:val="00F451C8"/>
    <w:rsid w:val="00F477EE"/>
    <w:rsid w:val="00F739BB"/>
    <w:rsid w:val="00F74B8F"/>
    <w:rsid w:val="00F9594A"/>
    <w:rsid w:val="00F96677"/>
    <w:rsid w:val="00F96FAD"/>
    <w:rsid w:val="00FB2037"/>
    <w:rsid w:val="00FB2B83"/>
    <w:rsid w:val="00FB3689"/>
    <w:rsid w:val="00FB5D57"/>
    <w:rsid w:val="00FB6287"/>
    <w:rsid w:val="00FB7BBC"/>
    <w:rsid w:val="00FC06A2"/>
    <w:rsid w:val="00FD3D4B"/>
    <w:rsid w:val="00FF141C"/>
    <w:rsid w:val="00FF2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EB750"/>
  <w15:chartTrackingRefBased/>
  <w15:docId w15:val="{47C79FD3-F207-496A-8E57-9EBE45C5D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4394</Words>
  <Characters>25046</Characters>
  <Application>Microsoft Office Word</Application>
  <DocSecurity>0</DocSecurity>
  <Lines>208</Lines>
  <Paragraphs>58</Paragraphs>
  <ScaleCrop>false</ScaleCrop>
  <Company/>
  <LinksUpToDate>false</LinksUpToDate>
  <CharactersWithSpaces>29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tiwari</dc:creator>
  <cp:keywords/>
  <dc:description/>
  <cp:lastModifiedBy>milind tiwari</cp:lastModifiedBy>
  <cp:revision>2</cp:revision>
  <dcterms:created xsi:type="dcterms:W3CDTF">2020-11-30T03:39:00Z</dcterms:created>
  <dcterms:modified xsi:type="dcterms:W3CDTF">2020-11-30T03:40:00Z</dcterms:modified>
</cp:coreProperties>
</file>